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5803A" w14:textId="18658465" w:rsidR="00081EA1" w:rsidRPr="00057EEC" w:rsidRDefault="00BF5A21" w:rsidP="00372474">
      <w:pPr>
        <w:tabs>
          <w:tab w:val="left" w:pos="4253"/>
        </w:tabs>
      </w:pPr>
      <w:r w:rsidRPr="00057EEC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994CCB8" wp14:editId="397E9677">
                <wp:simplePos x="0" y="0"/>
                <wp:positionH relativeFrom="column">
                  <wp:posOffset>0</wp:posOffset>
                </wp:positionH>
                <wp:positionV relativeFrom="paragraph">
                  <wp:posOffset>7088</wp:posOffset>
                </wp:positionV>
                <wp:extent cx="5728350" cy="1348356"/>
                <wp:effectExtent l="0" t="0" r="5715" b="4445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8350" cy="1348356"/>
                          <a:chOff x="0" y="0"/>
                          <a:chExt cx="5728350" cy="1348356"/>
                        </a:xfrm>
                      </wpg:grpSpPr>
                      <pic:pic xmlns:pic="http://schemas.openxmlformats.org/drawingml/2006/picture">
                        <pic:nvPicPr>
                          <pic:cNvPr id="2" name="Graphic 2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00986"/>
                            <a:ext cx="1502410" cy="5473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19870" y="772633"/>
                            <a:ext cx="1808480" cy="51752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5" name="Group 5"/>
                        <wpg:cNvGrpSpPr/>
                        <wpg:grpSpPr>
                          <a:xfrm>
                            <a:off x="1679944" y="0"/>
                            <a:ext cx="2239926" cy="1346790"/>
                            <a:chOff x="0" y="0"/>
                            <a:chExt cx="2239926" cy="1346790"/>
                          </a:xfrm>
                        </wpg:grpSpPr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1005" y="482009"/>
                              <a:ext cx="1998921" cy="8647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7F2EC0" w14:textId="77777777" w:rsidR="00BF5A21" w:rsidRPr="00615FF5" w:rsidRDefault="00BF5A21" w:rsidP="00BF5A21">
                                <w:pPr>
                                  <w:tabs>
                                    <w:tab w:val="right" w:pos="1701"/>
                                  </w:tabs>
                                  <w:spacing w:after="0" w:line="240" w:lineRule="auto"/>
                                  <w:rPr>
                                    <w:rFonts w:ascii="Garamond" w:hAnsi="Garamond"/>
                                  </w:rPr>
                                </w:pPr>
                                <w:r w:rsidRPr="00615FF5">
                                  <w:rPr>
                                    <w:rFonts w:ascii="Garamond" w:hAnsi="Garamond"/>
                                  </w:rPr>
                                  <w:tab/>
                                  <w:t>Univer</w:t>
                                </w:r>
                                <w:r>
                                  <w:rPr>
                                    <w:rFonts w:ascii="Garamond" w:hAnsi="Garamond"/>
                                  </w:rPr>
                                  <w:t>za</w:t>
                                </w:r>
                              </w:p>
                              <w:p w14:paraId="4F317C7A" w14:textId="77777777" w:rsidR="00BF5A21" w:rsidRPr="00615FF5" w:rsidRDefault="00BF5A21" w:rsidP="00BF5A21">
                                <w:pPr>
                                  <w:tabs>
                                    <w:tab w:val="right" w:pos="1701"/>
                                  </w:tabs>
                                  <w:spacing w:after="0" w:line="240" w:lineRule="auto"/>
                                  <w:rPr>
                                    <w:rFonts w:ascii="Garamond" w:hAnsi="Garamond"/>
                                    <w:i/>
                                  </w:rPr>
                                </w:pPr>
                                <w:r w:rsidRPr="00615FF5">
                                  <w:rPr>
                                    <w:rFonts w:ascii="Garamond" w:hAnsi="Garamond"/>
                                    <w:i/>
                                  </w:rPr>
                                  <w:tab/>
                                </w:r>
                                <w:r>
                                  <w:rPr>
                                    <w:rFonts w:ascii="Garamond" w:hAnsi="Garamond"/>
                                    <w:i/>
                                  </w:rPr>
                                  <w:t>v</w:t>
                                </w:r>
                                <w:r w:rsidRPr="00615FF5">
                                  <w:rPr>
                                    <w:rFonts w:ascii="Garamond" w:hAnsi="Garamond"/>
                                    <w:i/>
                                  </w:rPr>
                                  <w:t xml:space="preserve"> Ljubljan</w:t>
                                </w:r>
                                <w:r>
                                  <w:rPr>
                                    <w:rFonts w:ascii="Garamond" w:hAnsi="Garamond"/>
                                    <w:i/>
                                  </w:rPr>
                                  <w:t>i</w:t>
                                </w:r>
                              </w:p>
                              <w:p w14:paraId="38813068" w14:textId="77777777" w:rsidR="00BF5A21" w:rsidRPr="00615FF5" w:rsidRDefault="00BF5A21" w:rsidP="00BF5A21">
                                <w:pPr>
                                  <w:tabs>
                                    <w:tab w:val="left" w:pos="1701"/>
                                  </w:tabs>
                                  <w:spacing w:after="0" w:line="240" w:lineRule="auto"/>
                                  <w:rPr>
                                    <w:rFonts w:ascii="Garamond" w:hAnsi="Garamond"/>
                                  </w:rPr>
                                </w:pPr>
                                <w:r w:rsidRPr="00615FF5">
                                  <w:rPr>
                                    <w:rFonts w:ascii="Garamond" w:hAnsi="Garamond"/>
                                  </w:rPr>
                                  <w:tab/>
                                  <w:t>Fa</w:t>
                                </w:r>
                                <w:r>
                                  <w:rPr>
                                    <w:rFonts w:ascii="Garamond" w:hAnsi="Garamond"/>
                                  </w:rPr>
                                  <w:t>kulteta</w:t>
                                </w:r>
                              </w:p>
                              <w:p w14:paraId="4F2AE8B0" w14:textId="77777777" w:rsidR="00BF5A21" w:rsidRDefault="00BF5A21" w:rsidP="00BF5A21">
                                <w:pPr>
                                  <w:tabs>
                                    <w:tab w:val="left" w:pos="1701"/>
                                  </w:tabs>
                                  <w:spacing w:after="0" w:line="240" w:lineRule="auto"/>
                                  <w:rPr>
                                    <w:rFonts w:ascii="Garamond" w:hAnsi="Garamond"/>
                                    <w:i/>
                                    <w:color w:val="B4162C"/>
                                  </w:rPr>
                                </w:pPr>
                                <w:r w:rsidRPr="00615FF5">
                                  <w:rPr>
                                    <w:rFonts w:ascii="Garamond" w:hAnsi="Garamond"/>
                                    <w:i/>
                                    <w:color w:val="CC0000"/>
                                  </w:rPr>
                                  <w:tab/>
                                </w:r>
                                <w:r>
                                  <w:rPr>
                                    <w:rFonts w:ascii="Garamond" w:hAnsi="Garamond"/>
                                    <w:i/>
                                    <w:color w:val="B4162C"/>
                                  </w:rPr>
                                  <w:t>za</w:t>
                                </w:r>
                                <w:r w:rsidRPr="008917A7">
                                  <w:rPr>
                                    <w:rFonts w:ascii="Garamond" w:hAnsi="Garamond"/>
                                    <w:i/>
                                    <w:color w:val="B4162C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aramond" w:hAnsi="Garamond"/>
                                    <w:i/>
                                    <w:color w:val="B4162C"/>
                                  </w:rPr>
                                  <w:t xml:space="preserve">gradbeništvo in </w:t>
                                </w:r>
                              </w:p>
                              <w:p w14:paraId="3C2D78C9" w14:textId="77777777" w:rsidR="00BF5A21" w:rsidRPr="00B73481" w:rsidRDefault="00BF5A21" w:rsidP="00BF5A21">
                                <w:pPr>
                                  <w:tabs>
                                    <w:tab w:val="left" w:pos="1701"/>
                                  </w:tabs>
                                  <w:spacing w:after="0" w:line="240" w:lineRule="auto"/>
                                  <w:rPr>
                                    <w:rFonts w:ascii="Garamond" w:hAnsi="Garamond"/>
                                    <w:i/>
                                    <w:color w:val="C00000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i/>
                                    <w:color w:val="B4162C"/>
                                  </w:rPr>
                                  <w:tab/>
                                  <w:t>geodezij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Graphic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8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53415" cy="13360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994CCB8" id="Group 6" o:spid="_x0000_s1026" style="position:absolute;margin-left:0;margin-top:.55pt;width:451.05pt;height:106.15pt;z-index:251663360" coordsize="57283,13483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" o:spid="_x0000_s1027" type="#_x0000_t75" style="position:absolute;top:8009;width:15024;height:5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">
                  <v:imagedata r:id="rId9" o:title=""/>
                </v:shape>
                <v:shape id="Picture 3" o:spid="_x0000_s1028" type="#_x0000_t75" style="position:absolute;left:39198;top:7726;width:18085;height:5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">
                  <v:imagedata r:id="rId10" o:title=""/>
                </v:shape>
                <v:group id="Group 5" o:spid="_x0000_s1029" style="position:absolute;left:16799;width:22399;height:13467" coordsize="22399,13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30" type="#_x0000_t202" style="position:absolute;left:2410;top:4820;width:19989;height:8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hShwgAAANoAAAAPAAAAZHJzL2Rvd25yZXYueG1sRI9Pi8Iw&#10;FMTvC36H8AQvi6aKyF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A+khShwgAAANoAAAAPAAAA&#10;AAAAAAAAAAAAAAcCAABkcnMvZG93bnJldi54bWxQSwUGAAAAAAMAAwC3AAAA9gIAAAAA&#10;" stroked="f">
                    <v:textbox inset="0,0,0,0">
                      <w:txbxContent>
                        <w:p w14:paraId="697F2EC0" w14:textId="77777777" w:rsidR="00BF5A21" w:rsidRPr="00615FF5" w:rsidRDefault="00BF5A21" w:rsidP="00BF5A21">
                          <w:pPr>
                            <w:tabs>
                              <w:tab w:val="right" w:pos="1701"/>
                            </w:tabs>
                            <w:spacing w:after="0" w:line="240" w:lineRule="auto"/>
                            <w:rPr>
                              <w:rFonts w:ascii="Garamond" w:hAnsi="Garamond"/>
                            </w:rPr>
                          </w:pPr>
                          <w:r w:rsidRPr="00615FF5">
                            <w:rPr>
                              <w:rFonts w:ascii="Garamond" w:hAnsi="Garamond"/>
                            </w:rPr>
                            <w:tab/>
                            <w:t>Univer</w:t>
                          </w:r>
                          <w:r>
                            <w:rPr>
                              <w:rFonts w:ascii="Garamond" w:hAnsi="Garamond"/>
                            </w:rPr>
                            <w:t>za</w:t>
                          </w:r>
                        </w:p>
                        <w:p w14:paraId="4F317C7A" w14:textId="77777777" w:rsidR="00BF5A21" w:rsidRPr="00615FF5" w:rsidRDefault="00BF5A21" w:rsidP="00BF5A21">
                          <w:pPr>
                            <w:tabs>
                              <w:tab w:val="right" w:pos="1701"/>
                            </w:tabs>
                            <w:spacing w:after="0" w:line="240" w:lineRule="auto"/>
                            <w:rPr>
                              <w:rFonts w:ascii="Garamond" w:hAnsi="Garamond"/>
                              <w:i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</w:rPr>
                            <w:tab/>
                          </w:r>
                          <w:r>
                            <w:rPr>
                              <w:rFonts w:ascii="Garamond" w:hAnsi="Garamond"/>
                              <w:i/>
                            </w:rPr>
                            <w:t>v</w:t>
                          </w:r>
                          <w:r w:rsidRPr="00615FF5">
                            <w:rPr>
                              <w:rFonts w:ascii="Garamond" w:hAnsi="Garamond"/>
                              <w:i/>
                            </w:rPr>
                            <w:t xml:space="preserve"> Ljubljan</w:t>
                          </w:r>
                          <w:r>
                            <w:rPr>
                              <w:rFonts w:ascii="Garamond" w:hAnsi="Garamond"/>
                              <w:i/>
                            </w:rPr>
                            <w:t>i</w:t>
                          </w:r>
                        </w:p>
                        <w:p w14:paraId="38813068" w14:textId="77777777" w:rsidR="00BF5A21" w:rsidRPr="00615FF5" w:rsidRDefault="00BF5A21" w:rsidP="00BF5A21">
                          <w:pPr>
                            <w:tabs>
                              <w:tab w:val="left" w:pos="1701"/>
                            </w:tabs>
                            <w:spacing w:after="0" w:line="240" w:lineRule="auto"/>
                            <w:rPr>
                              <w:rFonts w:ascii="Garamond" w:hAnsi="Garamond"/>
                            </w:rPr>
                          </w:pPr>
                          <w:r w:rsidRPr="00615FF5">
                            <w:rPr>
                              <w:rFonts w:ascii="Garamond" w:hAnsi="Garamond"/>
                            </w:rPr>
                            <w:tab/>
                            <w:t>Fa</w:t>
                          </w:r>
                          <w:r>
                            <w:rPr>
                              <w:rFonts w:ascii="Garamond" w:hAnsi="Garamond"/>
                            </w:rPr>
                            <w:t>kulteta</w:t>
                          </w:r>
                        </w:p>
                        <w:p w14:paraId="4F2AE8B0" w14:textId="77777777" w:rsidR="00BF5A21" w:rsidRDefault="00BF5A21" w:rsidP="00BF5A21">
                          <w:pPr>
                            <w:tabs>
                              <w:tab w:val="left" w:pos="1701"/>
                            </w:tabs>
                            <w:spacing w:after="0" w:line="240" w:lineRule="auto"/>
                            <w:rPr>
                              <w:rFonts w:ascii="Garamond" w:hAnsi="Garamond"/>
                              <w:i/>
                              <w:color w:val="B4162C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</w:rPr>
                            <w:tab/>
                          </w:r>
                          <w:r>
                            <w:rPr>
                              <w:rFonts w:ascii="Garamond" w:hAnsi="Garamond"/>
                              <w:i/>
                              <w:color w:val="B4162C"/>
                            </w:rPr>
                            <w:t>za</w:t>
                          </w:r>
                          <w:r w:rsidRPr="008917A7">
                            <w:rPr>
                              <w:rFonts w:ascii="Garamond" w:hAnsi="Garamond"/>
                              <w:i/>
                              <w:color w:val="B4162C"/>
                            </w:rPr>
                            <w:t xml:space="preserve"> </w:t>
                          </w:r>
                          <w:r>
                            <w:rPr>
                              <w:rFonts w:ascii="Garamond" w:hAnsi="Garamond"/>
                              <w:i/>
                              <w:color w:val="B4162C"/>
                            </w:rPr>
                            <w:t xml:space="preserve">gradbeništvo in </w:t>
                          </w:r>
                        </w:p>
                        <w:p w14:paraId="3C2D78C9" w14:textId="77777777" w:rsidR="00BF5A21" w:rsidRPr="00B73481" w:rsidRDefault="00BF5A21" w:rsidP="00BF5A21">
                          <w:pPr>
                            <w:tabs>
                              <w:tab w:val="left" w:pos="1701"/>
                            </w:tabs>
                            <w:spacing w:after="0" w:line="240" w:lineRule="auto"/>
                            <w:rPr>
                              <w:rFonts w:ascii="Garamond" w:hAnsi="Garamond"/>
                              <w:i/>
                              <w:color w:val="C00000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</w:rPr>
                            <w:tab/>
                            <w:t>geodezijo</w:t>
                          </w:r>
                        </w:p>
                      </w:txbxContent>
                    </v:textbox>
                  </v:shape>
                  <v:shape id="Graphic 1" o:spid="_x0000_s1031" type="#_x0000_t75" style="position:absolute;width:6534;height:13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">
                    <v:imagedata r:id="rId11" o:title=""/>
                  </v:shape>
                </v:group>
              </v:group>
            </w:pict>
          </mc:Fallback>
        </mc:AlternateContent>
      </w:r>
      <w:r w:rsidR="00372474" w:rsidRPr="00057EEC">
        <w:tab/>
      </w:r>
    </w:p>
    <w:p w14:paraId="0393FAE3" w14:textId="11680DAC" w:rsidR="00081EA1" w:rsidRPr="00057EEC" w:rsidRDefault="00081EA1"/>
    <w:p w14:paraId="27F8C87E" w14:textId="141E3CAC" w:rsidR="00B558FF" w:rsidRPr="00057EEC" w:rsidRDefault="00B558FF"/>
    <w:p w14:paraId="6C31ABD7" w14:textId="0991B409" w:rsidR="00B558FF" w:rsidRPr="00057EEC" w:rsidRDefault="00B558FF"/>
    <w:p w14:paraId="63BB2761" w14:textId="7F748680" w:rsidR="00B558FF" w:rsidRPr="00057EEC" w:rsidRDefault="00B558FF"/>
    <w:p w14:paraId="465731E3" w14:textId="59702DD0" w:rsidR="0015481B" w:rsidRPr="00057EEC" w:rsidRDefault="003E6D4B" w:rsidP="00BD16A8">
      <w:pPr>
        <w:jc w:val="center"/>
      </w:pPr>
      <w:bookmarkStart w:id="0" w:name="OLE_LINK1"/>
      <w:bookmarkStart w:id="1" w:name="OLE_LINK2"/>
      <w:r w:rsidRPr="00057EEC">
        <w:t xml:space="preserve">Ministrstvo za gospodarski razvoj in tehnologijo in </w:t>
      </w:r>
      <w:r w:rsidR="00656FD4" w:rsidRPr="00057EEC">
        <w:t>Univerza v Ljubljani, Fakulteta za gradbeništvo in geodezijo</w:t>
      </w:r>
      <w:r w:rsidR="00A51A80" w:rsidRPr="00057EEC">
        <w:t>,</w:t>
      </w:r>
      <w:r w:rsidR="00656FD4" w:rsidRPr="00057EEC">
        <w:t xml:space="preserve"> organizirata srečanje</w:t>
      </w:r>
    </w:p>
    <w:p w14:paraId="0A2E0225" w14:textId="5606C2E5" w:rsidR="00656FD4" w:rsidRPr="00057EEC" w:rsidRDefault="00716C7B" w:rsidP="00BD16A8">
      <w:pPr>
        <w:jc w:val="center"/>
        <w:rPr>
          <w:b/>
        </w:rPr>
      </w:pPr>
      <w:r w:rsidRPr="00057EEC">
        <w:rPr>
          <w:b/>
        </w:rPr>
        <w:t>ESA Φ-</w:t>
      </w:r>
      <w:proofErr w:type="gramStart"/>
      <w:r w:rsidRPr="00057EEC">
        <w:rPr>
          <w:b/>
        </w:rPr>
        <w:t>lab</w:t>
      </w:r>
      <w:proofErr w:type="gramEnd"/>
      <w:r w:rsidRPr="00057EEC">
        <w:rPr>
          <w:b/>
        </w:rPr>
        <w:t xml:space="preserve"> </w:t>
      </w:r>
      <w:r w:rsidR="00656FD4" w:rsidRPr="00057EEC">
        <w:rPr>
          <w:b/>
        </w:rPr>
        <w:t xml:space="preserve"> </w:t>
      </w:r>
      <w:r w:rsidR="009D3DF9" w:rsidRPr="00057EEC">
        <w:rPr>
          <w:b/>
        </w:rPr>
        <w:t>– Prebojne tehnologije pri opazovanju Zemlje</w:t>
      </w:r>
    </w:p>
    <w:p w14:paraId="3E94B2CF" w14:textId="2D89ACD3" w:rsidR="00CF7C82" w:rsidRPr="00057EEC" w:rsidRDefault="00CF7C82" w:rsidP="00BD16A8">
      <w:pPr>
        <w:jc w:val="center"/>
        <w:rPr>
          <w:b/>
        </w:rPr>
      </w:pPr>
      <w:r w:rsidRPr="00057EEC">
        <w:rPr>
          <w:b/>
        </w:rPr>
        <w:t xml:space="preserve">ESA </w:t>
      </w:r>
      <w:r w:rsidR="00716C7B" w:rsidRPr="00057EEC">
        <w:rPr>
          <w:b/>
        </w:rPr>
        <w:t>Φ-</w:t>
      </w:r>
      <w:proofErr w:type="gramStart"/>
      <w:r w:rsidR="00716C7B" w:rsidRPr="00057EEC">
        <w:rPr>
          <w:b/>
        </w:rPr>
        <w:t>lab</w:t>
      </w:r>
      <w:proofErr w:type="gramEnd"/>
      <w:r w:rsidR="00716C7B" w:rsidRPr="00057EEC">
        <w:rPr>
          <w:b/>
        </w:rPr>
        <w:t xml:space="preserve"> </w:t>
      </w:r>
      <w:r w:rsidRPr="00057EEC">
        <w:rPr>
          <w:b/>
        </w:rPr>
        <w:t xml:space="preserve">– </w:t>
      </w:r>
      <w:r w:rsidR="00607A00" w:rsidRPr="00057EEC">
        <w:rPr>
          <w:b/>
        </w:rPr>
        <w:t>Breakthrough technologies in Earth observation</w:t>
      </w:r>
    </w:p>
    <w:p w14:paraId="554AE818" w14:textId="592D1A3B" w:rsidR="00824A24" w:rsidRPr="00057EEC" w:rsidRDefault="006C4A54" w:rsidP="00BD16A8">
      <w:pPr>
        <w:jc w:val="center"/>
      </w:pPr>
      <w:r w:rsidRPr="00057EEC">
        <w:t xml:space="preserve">v </w:t>
      </w:r>
      <w:r w:rsidR="00824A24" w:rsidRPr="00057EEC">
        <w:t xml:space="preserve">petek, 15. 2. 2019, ob 9:00 v </w:t>
      </w:r>
      <w:proofErr w:type="gramStart"/>
      <w:r w:rsidR="00824A24" w:rsidRPr="00057EEC">
        <w:t>Svečani</w:t>
      </w:r>
      <w:proofErr w:type="gramEnd"/>
      <w:r w:rsidR="00824A24" w:rsidRPr="00057EEC">
        <w:t xml:space="preserve"> dvorani UL FGG, Jamova cesta 2, Ljubljana</w:t>
      </w:r>
      <w:bookmarkEnd w:id="0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3"/>
        <w:gridCol w:w="8013"/>
      </w:tblGrid>
      <w:tr w:rsidR="00640FE7" w:rsidRPr="00057EEC" w14:paraId="7291E178" w14:textId="6FCD21FD" w:rsidTr="00640FE7">
        <w:tc>
          <w:tcPr>
            <w:tcW w:w="913" w:type="dxa"/>
          </w:tcPr>
          <w:p w14:paraId="6BF5FA36" w14:textId="5B72093A" w:rsidR="00640FE7" w:rsidRPr="00057EEC" w:rsidRDefault="00640FE7">
            <w:bookmarkStart w:id="2" w:name="_GoBack"/>
            <w:bookmarkEnd w:id="2"/>
            <w:r w:rsidRPr="00057EEC">
              <w:t>9:00</w:t>
            </w:r>
          </w:p>
        </w:tc>
        <w:tc>
          <w:tcPr>
            <w:tcW w:w="8013" w:type="dxa"/>
          </w:tcPr>
          <w:p w14:paraId="727CCEFC" w14:textId="74559961" w:rsidR="00640FE7" w:rsidRPr="00057EEC" w:rsidRDefault="00640FE7">
            <w:pPr>
              <w:rPr>
                <w:b/>
              </w:rPr>
            </w:pPr>
            <w:r w:rsidRPr="00057EEC">
              <w:rPr>
                <w:b/>
              </w:rPr>
              <w:t>Pozdravni nagovor</w:t>
            </w:r>
          </w:p>
          <w:p w14:paraId="75F890D0" w14:textId="0E15A9DD" w:rsidR="00640FE7" w:rsidRPr="00057EEC" w:rsidRDefault="00640FE7">
            <w:r w:rsidRPr="00057EEC">
              <w:t>Prof. Matjaž Mikoš, UL FGG</w:t>
            </w:r>
            <w:r w:rsidR="00110ACC" w:rsidRPr="00057EEC">
              <w:t>, dekan</w:t>
            </w:r>
          </w:p>
          <w:p w14:paraId="568CCC99" w14:textId="5AA36124" w:rsidR="00640FE7" w:rsidRPr="00057EEC" w:rsidRDefault="00BC77A5">
            <w:r w:rsidRPr="00057EEC">
              <w:t xml:space="preserve">Mag. </w:t>
            </w:r>
            <w:r w:rsidR="00EE5CD4" w:rsidRPr="00057EEC">
              <w:t>Aleš Cantarutti</w:t>
            </w:r>
            <w:r w:rsidR="00640FE7" w:rsidRPr="00057EEC">
              <w:t>, MGRT</w:t>
            </w:r>
            <w:r w:rsidR="00EE5CD4" w:rsidRPr="00057EEC">
              <w:t>, državni sekretar</w:t>
            </w:r>
          </w:p>
        </w:tc>
      </w:tr>
      <w:tr w:rsidR="00640FE7" w:rsidRPr="00057EEC" w14:paraId="38F6E770" w14:textId="067927BB" w:rsidTr="00640FE7">
        <w:tc>
          <w:tcPr>
            <w:tcW w:w="913" w:type="dxa"/>
          </w:tcPr>
          <w:p w14:paraId="6183BB44" w14:textId="4EC6C9B6" w:rsidR="00640FE7" w:rsidRPr="00057EEC" w:rsidRDefault="00640FE7">
            <w:r w:rsidRPr="00057EEC">
              <w:t>9:15</w:t>
            </w:r>
          </w:p>
        </w:tc>
        <w:tc>
          <w:tcPr>
            <w:tcW w:w="8013" w:type="dxa"/>
          </w:tcPr>
          <w:p w14:paraId="15B41784" w14:textId="5FB54098" w:rsidR="00640FE7" w:rsidRPr="00057EEC" w:rsidRDefault="00640FE7">
            <w:r w:rsidRPr="00057EEC">
              <w:rPr>
                <w:b/>
              </w:rPr>
              <w:t>Φ-</w:t>
            </w:r>
            <w:proofErr w:type="gramStart"/>
            <w:r w:rsidRPr="00057EEC">
              <w:rPr>
                <w:b/>
              </w:rPr>
              <w:t>lab</w:t>
            </w:r>
            <w:proofErr w:type="gramEnd"/>
            <w:r w:rsidRPr="00057EEC">
              <w:rPr>
                <w:b/>
              </w:rPr>
              <w:t xml:space="preserve"> – accelerating the future of Earth Observation</w:t>
            </w:r>
            <w:r w:rsidRPr="00057EEC">
              <w:t xml:space="preserve"> / </w:t>
            </w:r>
            <w:r w:rsidR="00ED2E1A" w:rsidRPr="00057EEC">
              <w:t>Iarla Kilbane-Dawe</w:t>
            </w:r>
            <w:r w:rsidR="005D5B28" w:rsidRPr="00057EEC">
              <w:t>, ESA</w:t>
            </w:r>
          </w:p>
        </w:tc>
      </w:tr>
      <w:tr w:rsidR="00640FE7" w:rsidRPr="00057EEC" w14:paraId="1BDA79C7" w14:textId="4ECAC1B9" w:rsidTr="00640FE7">
        <w:tc>
          <w:tcPr>
            <w:tcW w:w="913" w:type="dxa"/>
          </w:tcPr>
          <w:p w14:paraId="73198E46" w14:textId="018205F5" w:rsidR="00640FE7" w:rsidRPr="00057EEC" w:rsidRDefault="00640FE7"/>
        </w:tc>
        <w:tc>
          <w:tcPr>
            <w:tcW w:w="8013" w:type="dxa"/>
          </w:tcPr>
          <w:p w14:paraId="3674046C" w14:textId="373ACB1A" w:rsidR="00640FE7" w:rsidRPr="00057EEC" w:rsidRDefault="00716C7B">
            <w:r w:rsidRPr="00057EEC">
              <w:rPr>
                <w:b/>
              </w:rPr>
              <w:t xml:space="preserve">EO science </w:t>
            </w:r>
            <w:proofErr w:type="gramStart"/>
            <w:r w:rsidRPr="00057EEC">
              <w:rPr>
                <w:b/>
              </w:rPr>
              <w:t>for</w:t>
            </w:r>
            <w:proofErr w:type="gramEnd"/>
            <w:r w:rsidRPr="00057EEC">
              <w:rPr>
                <w:b/>
              </w:rPr>
              <w:t xml:space="preserve"> society program (EOEP5-Block 4) opportunities</w:t>
            </w:r>
            <w:r w:rsidRPr="00057EEC">
              <w:t xml:space="preserve"> /</w:t>
            </w:r>
            <w:r w:rsidR="00D02D2F" w:rsidRPr="00057EEC">
              <w:t xml:space="preserve"> </w:t>
            </w:r>
            <w:r w:rsidR="00746EEA" w:rsidRPr="00057EEC">
              <w:t>Yves-Louis Desnos</w:t>
            </w:r>
            <w:r w:rsidR="005D5B28" w:rsidRPr="00057EEC">
              <w:t>, ESA</w:t>
            </w:r>
          </w:p>
        </w:tc>
      </w:tr>
      <w:tr w:rsidR="00640FE7" w:rsidRPr="00057EEC" w14:paraId="5691570A" w14:textId="6BDE9C17" w:rsidTr="00640FE7">
        <w:tc>
          <w:tcPr>
            <w:tcW w:w="913" w:type="dxa"/>
          </w:tcPr>
          <w:p w14:paraId="3F40CF45" w14:textId="30EA051F" w:rsidR="00640FE7" w:rsidRPr="00057EEC" w:rsidRDefault="00640FE7"/>
        </w:tc>
        <w:tc>
          <w:tcPr>
            <w:tcW w:w="8013" w:type="dxa"/>
          </w:tcPr>
          <w:p w14:paraId="345C5E10" w14:textId="39B63F15" w:rsidR="00640FE7" w:rsidRPr="00057EEC" w:rsidRDefault="008A7808">
            <w:r w:rsidRPr="00057EEC">
              <w:rPr>
                <w:b/>
              </w:rPr>
              <w:t>AI4EO</w:t>
            </w:r>
            <w:r w:rsidRPr="00057EEC">
              <w:t xml:space="preserve"> / </w:t>
            </w:r>
            <w:r w:rsidR="00D02D2F" w:rsidRPr="00057EEC">
              <w:t>Sveinung Loekken</w:t>
            </w:r>
            <w:r w:rsidR="005D5B28" w:rsidRPr="00057EEC">
              <w:t xml:space="preserve">, ESA </w:t>
            </w:r>
          </w:p>
        </w:tc>
      </w:tr>
      <w:tr w:rsidR="005D5B28" w:rsidRPr="00057EEC" w14:paraId="5685E857" w14:textId="77777777" w:rsidTr="00640FE7">
        <w:tc>
          <w:tcPr>
            <w:tcW w:w="913" w:type="dxa"/>
          </w:tcPr>
          <w:p w14:paraId="2C5808D3" w14:textId="77777777" w:rsidR="005D5B28" w:rsidRPr="00057EEC" w:rsidRDefault="005D5B28"/>
        </w:tc>
        <w:tc>
          <w:tcPr>
            <w:tcW w:w="8013" w:type="dxa"/>
          </w:tcPr>
          <w:p w14:paraId="485741D8" w14:textId="1A69E5F3" w:rsidR="005D5B28" w:rsidRPr="00057EEC" w:rsidRDefault="005D5B28">
            <w:proofErr w:type="gramStart"/>
            <w:r w:rsidRPr="00057EEC">
              <w:rPr>
                <w:b/>
              </w:rPr>
              <w:t>Machine</w:t>
            </w:r>
            <w:proofErr w:type="gramEnd"/>
            <w:r w:rsidRPr="00057EEC">
              <w:rPr>
                <w:b/>
              </w:rPr>
              <w:t xml:space="preserve"> learning opportunities in EO</w:t>
            </w:r>
            <w:r w:rsidRPr="00057EEC">
              <w:t xml:space="preserve"> / Grega Milčinski, Sinergise</w:t>
            </w:r>
          </w:p>
        </w:tc>
      </w:tr>
      <w:tr w:rsidR="00640FE7" w:rsidRPr="00057EEC" w14:paraId="7CB3BC0C" w14:textId="51A91688" w:rsidTr="00640FE7">
        <w:tc>
          <w:tcPr>
            <w:tcW w:w="913" w:type="dxa"/>
          </w:tcPr>
          <w:p w14:paraId="277E9944" w14:textId="04234FEC" w:rsidR="00640FE7" w:rsidRPr="00057EEC" w:rsidRDefault="00C80E6A">
            <w:r w:rsidRPr="00057EEC">
              <w:t>11:00</w:t>
            </w:r>
          </w:p>
        </w:tc>
        <w:tc>
          <w:tcPr>
            <w:tcW w:w="8013" w:type="dxa"/>
          </w:tcPr>
          <w:p w14:paraId="3ECA949A" w14:textId="5DCB451F" w:rsidR="00640FE7" w:rsidRPr="00057EEC" w:rsidRDefault="00640FE7">
            <w:pPr>
              <w:rPr>
                <w:b/>
              </w:rPr>
            </w:pPr>
            <w:r w:rsidRPr="00057EEC">
              <w:rPr>
                <w:b/>
              </w:rPr>
              <w:t>Odmor za kavo</w:t>
            </w:r>
          </w:p>
        </w:tc>
      </w:tr>
      <w:tr w:rsidR="00110ACC" w:rsidRPr="00057EEC" w14:paraId="17A55AB0" w14:textId="77777777" w:rsidTr="00640FE7">
        <w:tc>
          <w:tcPr>
            <w:tcW w:w="913" w:type="dxa"/>
          </w:tcPr>
          <w:p w14:paraId="0C0D0079" w14:textId="73BF1305" w:rsidR="00110ACC" w:rsidRPr="00057EEC" w:rsidRDefault="00B202CD">
            <w:r w:rsidRPr="00057EEC">
              <w:t>11:30</w:t>
            </w:r>
          </w:p>
        </w:tc>
        <w:tc>
          <w:tcPr>
            <w:tcW w:w="8013" w:type="dxa"/>
          </w:tcPr>
          <w:p w14:paraId="69D7D222" w14:textId="2CD0ACC9" w:rsidR="00110ACC" w:rsidRPr="00057EEC" w:rsidRDefault="00552708">
            <w:r w:rsidRPr="00705B91">
              <w:rPr>
                <w:b/>
                <w:lang w:val="en-GB"/>
              </w:rPr>
              <w:t xml:space="preserve">Machine learning </w:t>
            </w:r>
            <w:r w:rsidR="00EF5795" w:rsidRPr="00705B91">
              <w:rPr>
                <w:b/>
                <w:lang w:val="en-GB"/>
              </w:rPr>
              <w:t>t</w:t>
            </w:r>
            <w:r w:rsidR="001E211D" w:rsidRPr="00705B91">
              <w:rPr>
                <w:b/>
                <w:lang w:val="en-GB"/>
              </w:rPr>
              <w:t>echniques</w:t>
            </w:r>
            <w:r w:rsidR="00EF5795" w:rsidRPr="00705B91">
              <w:rPr>
                <w:b/>
                <w:lang w:val="en-GB"/>
              </w:rPr>
              <w:t xml:space="preserve"> </w:t>
            </w:r>
            <w:r w:rsidR="00705B91" w:rsidRPr="00705B91">
              <w:rPr>
                <w:b/>
                <w:lang w:val="en-GB"/>
              </w:rPr>
              <w:t xml:space="preserve">and </w:t>
            </w:r>
            <w:r w:rsidR="00EF5795" w:rsidRPr="00705B91">
              <w:rPr>
                <w:b/>
                <w:lang w:val="en-GB"/>
              </w:rPr>
              <w:t>application</w:t>
            </w:r>
            <w:r w:rsidR="00705B91" w:rsidRPr="00705B91">
              <w:rPr>
                <w:b/>
                <w:lang w:val="en-GB"/>
              </w:rPr>
              <w:t>s</w:t>
            </w:r>
            <w:r w:rsidR="00EF5795" w:rsidRPr="00705B91">
              <w:rPr>
                <w:b/>
                <w:lang w:val="en-GB"/>
              </w:rPr>
              <w:t xml:space="preserve"> in </w:t>
            </w:r>
            <w:r w:rsidR="004130B7" w:rsidRPr="00705B91">
              <w:rPr>
                <w:b/>
                <w:lang w:val="en-GB"/>
              </w:rPr>
              <w:t>EO</w:t>
            </w:r>
            <w:r w:rsidR="004130B7">
              <w:t xml:space="preserve"> </w:t>
            </w:r>
            <w:r w:rsidR="00C80E6A" w:rsidRPr="00057EEC">
              <w:t xml:space="preserve">/ Sašo </w:t>
            </w:r>
            <w:proofErr w:type="spellStart"/>
            <w:r w:rsidR="00C80E6A" w:rsidRPr="00057EEC">
              <w:t>Đeroski</w:t>
            </w:r>
            <w:proofErr w:type="spellEnd"/>
            <w:r w:rsidR="00C80E6A" w:rsidRPr="00057EEC">
              <w:t>, Institut Jožef Stefan</w:t>
            </w:r>
          </w:p>
        </w:tc>
      </w:tr>
      <w:tr w:rsidR="00C80E6A" w:rsidRPr="00057EEC" w14:paraId="7FCD7161" w14:textId="77777777" w:rsidTr="00640FE7">
        <w:tc>
          <w:tcPr>
            <w:tcW w:w="913" w:type="dxa"/>
          </w:tcPr>
          <w:p w14:paraId="12E34B89" w14:textId="77777777" w:rsidR="00C80E6A" w:rsidRPr="00057EEC" w:rsidRDefault="00C80E6A"/>
        </w:tc>
        <w:tc>
          <w:tcPr>
            <w:tcW w:w="8013" w:type="dxa"/>
          </w:tcPr>
          <w:p w14:paraId="34D58EA0" w14:textId="4B723E9E" w:rsidR="00C80E6A" w:rsidRPr="00057EEC" w:rsidRDefault="008B3BBA">
            <w:r w:rsidRPr="008B3BBA">
              <w:rPr>
                <w:b/>
              </w:rPr>
              <w:t xml:space="preserve">Sentinel-2 </w:t>
            </w:r>
            <w:proofErr w:type="gramStart"/>
            <w:r w:rsidRPr="008B3BBA">
              <w:rPr>
                <w:b/>
              </w:rPr>
              <w:t>for</w:t>
            </w:r>
            <w:proofErr w:type="gramEnd"/>
            <w:r w:rsidRPr="008B3BBA">
              <w:rPr>
                <w:b/>
              </w:rPr>
              <w:t xml:space="preserve"> Site Monitoring in Africa</w:t>
            </w:r>
            <w:r w:rsidRPr="008B3BBA">
              <w:t xml:space="preserve"> / Tatjana Veljanovski, ZRC SAZU</w:t>
            </w:r>
          </w:p>
        </w:tc>
      </w:tr>
      <w:tr w:rsidR="00E32C3E" w:rsidRPr="00057EEC" w14:paraId="58117608" w14:textId="77777777" w:rsidTr="00270061">
        <w:tc>
          <w:tcPr>
            <w:tcW w:w="913" w:type="dxa"/>
          </w:tcPr>
          <w:p w14:paraId="48F43D12" w14:textId="701F7959" w:rsidR="00E32C3E" w:rsidRPr="00057EEC" w:rsidRDefault="00E32C3E" w:rsidP="00270061"/>
        </w:tc>
        <w:tc>
          <w:tcPr>
            <w:tcW w:w="8013" w:type="dxa"/>
          </w:tcPr>
          <w:p w14:paraId="5CD7A63E" w14:textId="77777777" w:rsidR="00E32C3E" w:rsidRPr="00057EEC" w:rsidRDefault="00E32C3E" w:rsidP="00270061">
            <w:proofErr w:type="gramStart"/>
            <w:r w:rsidRPr="00057EEC">
              <w:rPr>
                <w:b/>
              </w:rPr>
              <w:t>EO</w:t>
            </w:r>
            <w:proofErr w:type="gramEnd"/>
            <w:r w:rsidRPr="00057EEC">
              <w:rPr>
                <w:b/>
              </w:rPr>
              <w:t xml:space="preserve"> science, applications and platform service opportunities</w:t>
            </w:r>
            <w:r w:rsidRPr="00057EEC">
              <w:t xml:space="preserve"> / Gordon Campbell, ESA </w:t>
            </w:r>
          </w:p>
        </w:tc>
      </w:tr>
      <w:tr w:rsidR="00A51A80" w:rsidRPr="00057EEC" w14:paraId="3BE83CB6" w14:textId="77777777" w:rsidTr="00270061">
        <w:tc>
          <w:tcPr>
            <w:tcW w:w="913" w:type="dxa"/>
          </w:tcPr>
          <w:p w14:paraId="2EF82536" w14:textId="77777777" w:rsidR="00A51A80" w:rsidRPr="00057EEC" w:rsidRDefault="00A51A80" w:rsidP="00270061"/>
        </w:tc>
        <w:tc>
          <w:tcPr>
            <w:tcW w:w="8013" w:type="dxa"/>
          </w:tcPr>
          <w:p w14:paraId="00B85D84" w14:textId="22BD72DF" w:rsidR="00A51A80" w:rsidRPr="00057EEC" w:rsidRDefault="00C514BC" w:rsidP="00270061">
            <w:pPr>
              <w:rPr>
                <w:b/>
              </w:rPr>
            </w:pPr>
            <w:r w:rsidRPr="00057EEC">
              <w:rPr>
                <w:b/>
              </w:rPr>
              <w:t>Razprava</w:t>
            </w:r>
          </w:p>
        </w:tc>
      </w:tr>
      <w:tr w:rsidR="00640FE7" w:rsidRPr="00057EEC" w14:paraId="6119882D" w14:textId="25C45370" w:rsidTr="00640FE7">
        <w:tc>
          <w:tcPr>
            <w:tcW w:w="913" w:type="dxa"/>
          </w:tcPr>
          <w:p w14:paraId="16420BFA" w14:textId="58789261" w:rsidR="00640FE7" w:rsidRPr="00057EEC" w:rsidRDefault="00B202CD">
            <w:r w:rsidRPr="00057EEC">
              <w:t>13:00</w:t>
            </w:r>
          </w:p>
        </w:tc>
        <w:tc>
          <w:tcPr>
            <w:tcW w:w="8013" w:type="dxa"/>
          </w:tcPr>
          <w:p w14:paraId="648747FD" w14:textId="12EA1DFE" w:rsidR="00640FE7" w:rsidRPr="00057EEC" w:rsidRDefault="00640FE7">
            <w:pPr>
              <w:rPr>
                <w:b/>
              </w:rPr>
            </w:pPr>
            <w:r w:rsidRPr="00057EEC">
              <w:rPr>
                <w:b/>
              </w:rPr>
              <w:t>Bilateralna srečanja po razporedu</w:t>
            </w:r>
          </w:p>
          <w:p w14:paraId="7ED233C8" w14:textId="4F3B182F" w:rsidR="00640FE7" w:rsidRPr="00057EEC" w:rsidRDefault="00640FE7" w:rsidP="00167AD5">
            <w:r w:rsidRPr="00057EEC">
              <w:t>Soba 211</w:t>
            </w:r>
            <w:r w:rsidR="00167AD5" w:rsidRPr="00057EEC">
              <w:t xml:space="preserve">, </w:t>
            </w:r>
            <w:r w:rsidRPr="00057EEC">
              <w:t>Svečana dvorana</w:t>
            </w:r>
          </w:p>
        </w:tc>
      </w:tr>
    </w:tbl>
    <w:p w14:paraId="72BBC415" w14:textId="77777777" w:rsidR="00705B91" w:rsidRDefault="00705B91"/>
    <w:p w14:paraId="5F3F3480" w14:textId="1AE47041" w:rsidR="00BC7E38" w:rsidRPr="00057EEC" w:rsidRDefault="00BD16A8">
      <w:r w:rsidRPr="00057EEC">
        <w:t xml:space="preserve">Zaradi lažje organizacije prosimo za prijavo </w:t>
      </w:r>
      <w:r w:rsidR="00DD52C8" w:rsidRPr="00057EEC">
        <w:t xml:space="preserve">bilateralnega srečanja in/ali </w:t>
      </w:r>
      <w:r w:rsidR="00BC7E38" w:rsidRPr="00057EEC">
        <w:t xml:space="preserve">udeležbe </w:t>
      </w:r>
      <w:r w:rsidRPr="00057EEC">
        <w:t>na naslov</w:t>
      </w:r>
      <w:r w:rsidR="00BC7E38" w:rsidRPr="00057EEC">
        <w:t xml:space="preserve">: </w:t>
      </w:r>
      <w:hyperlink r:id="rId12" w:history="1">
        <w:r w:rsidR="00BC7E38" w:rsidRPr="00057EEC">
          <w:rPr>
            <w:rStyle w:val="Hyperlink"/>
          </w:rPr>
          <w:t>mirjam.zdovc@gov.si</w:t>
        </w:r>
      </w:hyperlink>
    </w:p>
    <w:sectPr w:rsidR="00BC7E38" w:rsidRPr="00057E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MTEwNbUwNTUyMDdU0lEKTi0uzszPAykwrQUArR2W6CwAAAA="/>
  </w:docVars>
  <w:rsids>
    <w:rsidRoot w:val="002118AF"/>
    <w:rsid w:val="00057EEC"/>
    <w:rsid w:val="00081EA1"/>
    <w:rsid w:val="00110ACC"/>
    <w:rsid w:val="00127C8B"/>
    <w:rsid w:val="00131289"/>
    <w:rsid w:val="0015481B"/>
    <w:rsid w:val="00167AD5"/>
    <w:rsid w:val="001E211D"/>
    <w:rsid w:val="002118AF"/>
    <w:rsid w:val="00237558"/>
    <w:rsid w:val="00310001"/>
    <w:rsid w:val="003336EA"/>
    <w:rsid w:val="00372474"/>
    <w:rsid w:val="003923DD"/>
    <w:rsid w:val="003A3980"/>
    <w:rsid w:val="003E6D4B"/>
    <w:rsid w:val="003F7F9D"/>
    <w:rsid w:val="004130B7"/>
    <w:rsid w:val="00497BA2"/>
    <w:rsid w:val="00552708"/>
    <w:rsid w:val="00596A5E"/>
    <w:rsid w:val="005D5B28"/>
    <w:rsid w:val="00607A00"/>
    <w:rsid w:val="0061795A"/>
    <w:rsid w:val="00640FE7"/>
    <w:rsid w:val="00656FD4"/>
    <w:rsid w:val="006C4A54"/>
    <w:rsid w:val="006C7C61"/>
    <w:rsid w:val="00705B91"/>
    <w:rsid w:val="00716C7B"/>
    <w:rsid w:val="00746EEA"/>
    <w:rsid w:val="00824A24"/>
    <w:rsid w:val="008A7808"/>
    <w:rsid w:val="008B3BBA"/>
    <w:rsid w:val="009630F2"/>
    <w:rsid w:val="009D3DF9"/>
    <w:rsid w:val="00A51A80"/>
    <w:rsid w:val="00A847D9"/>
    <w:rsid w:val="00AD3388"/>
    <w:rsid w:val="00B202CD"/>
    <w:rsid w:val="00B558FF"/>
    <w:rsid w:val="00BC77A5"/>
    <w:rsid w:val="00BC7E38"/>
    <w:rsid w:val="00BD16A8"/>
    <w:rsid w:val="00BE41BD"/>
    <w:rsid w:val="00BF5A21"/>
    <w:rsid w:val="00C514BC"/>
    <w:rsid w:val="00C715EB"/>
    <w:rsid w:val="00C758B7"/>
    <w:rsid w:val="00C80E6A"/>
    <w:rsid w:val="00CF7C82"/>
    <w:rsid w:val="00D02D2F"/>
    <w:rsid w:val="00DD52C8"/>
    <w:rsid w:val="00E32C3E"/>
    <w:rsid w:val="00EA1448"/>
    <w:rsid w:val="00EC6BC7"/>
    <w:rsid w:val="00ED2E1A"/>
    <w:rsid w:val="00EE5CD4"/>
    <w:rsid w:val="00EF5795"/>
    <w:rsid w:val="00F91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BDCA3"/>
  <w15:chartTrackingRefBased/>
  <w15:docId w15:val="{5B8D4491-A77B-4744-919A-6B931A73D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7C61"/>
    <w:pPr>
      <w:spacing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6A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336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mailto:mirjam.zdovc@gov.s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png"/><Relationship Id="rId5" Type="http://schemas.openxmlformats.org/officeDocument/2006/relationships/image" Target="media/image2.sv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dc:description/>
  <cp:lastModifiedBy>Oštir, Krištof</cp:lastModifiedBy>
  <cp:revision>59</cp:revision>
  <dcterms:created xsi:type="dcterms:W3CDTF">2019-01-21T11:34:00Z</dcterms:created>
  <dcterms:modified xsi:type="dcterms:W3CDTF">2019-01-28T11:09:00Z</dcterms:modified>
</cp:coreProperties>
</file>